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4B1DCE">
      <w:pPr>
        <w:shd w:val="clear" w:color="auto" w:fill="FFC000"/>
        <w:jc w:val="center"/>
        <w:rPr>
          <w:sz w:val="96"/>
        </w:rPr>
      </w:pPr>
      <w:r w:rsidRPr="001953A6">
        <w:rPr>
          <w:sz w:val="96"/>
        </w:rPr>
        <w:t>Agile Group Project</w:t>
      </w:r>
    </w:p>
    <w:p w14:paraId="65FF5472" w14:textId="77777777" w:rsidR="001953A6" w:rsidRDefault="001953A6" w:rsidP="004B1DCE">
      <w:pPr>
        <w:shd w:val="clear" w:color="auto" w:fill="FFC000"/>
        <w:jc w:val="center"/>
        <w:rPr>
          <w:noProof/>
        </w:rPr>
      </w:pPr>
    </w:p>
    <w:p w14:paraId="27ADCC29" w14:textId="586FD2DE" w:rsidR="001953A6" w:rsidRDefault="001953A6" w:rsidP="004B1DCE">
      <w:pPr>
        <w:shd w:val="clear" w:color="auto" w:fill="FFC000"/>
        <w:jc w:val="center"/>
        <w:rPr>
          <w:sz w:val="48"/>
        </w:rPr>
      </w:pPr>
    </w:p>
    <w:p w14:paraId="313D0FB5" w14:textId="77777777" w:rsidR="001953A6" w:rsidRDefault="001953A6" w:rsidP="004B1DCE">
      <w:pPr>
        <w:shd w:val="clear" w:color="auto" w:fill="FFC000"/>
        <w:jc w:val="center"/>
        <w:rPr>
          <w:sz w:val="48"/>
        </w:rPr>
      </w:pPr>
    </w:p>
    <w:p w14:paraId="5D16971C" w14:textId="111AA9C8" w:rsidR="001953A6" w:rsidRPr="00F01B2D" w:rsidRDefault="001953A6" w:rsidP="004B1DCE">
      <w:pPr>
        <w:shd w:val="clear" w:color="auto" w:fill="FFC000"/>
        <w:jc w:val="center"/>
        <w:rPr>
          <w:b/>
          <w:sz w:val="48"/>
        </w:rPr>
      </w:pPr>
      <w:r w:rsidRPr="00F01B2D">
        <w:rPr>
          <w:b/>
          <w:sz w:val="48"/>
        </w:rPr>
        <w:t>By</w:t>
      </w:r>
    </w:p>
    <w:p w14:paraId="797619FC" w14:textId="54F966B1" w:rsidR="00892C9C" w:rsidRPr="00F01B2D" w:rsidRDefault="00892C9C" w:rsidP="004B1DCE">
      <w:pPr>
        <w:shd w:val="clear" w:color="auto" w:fill="FFC000"/>
        <w:jc w:val="right"/>
        <w:rPr>
          <w:b/>
          <w:sz w:val="40"/>
        </w:rPr>
      </w:pPr>
    </w:p>
    <w:p w14:paraId="425EF13A" w14:textId="0F8F5C5F" w:rsidR="00A601C7" w:rsidRPr="00F01B2D" w:rsidRDefault="0085272E" w:rsidP="00C17B70">
      <w:pPr>
        <w:shd w:val="clear" w:color="auto" w:fill="FFC000"/>
        <w:jc w:val="center"/>
        <w:rPr>
          <w:b/>
          <w:sz w:val="40"/>
        </w:rPr>
      </w:pPr>
      <w:r>
        <w:rPr>
          <w:b/>
          <w:sz w:val="40"/>
        </w:rPr>
        <w:t>Amitoj</w:t>
      </w:r>
      <w:r w:rsidR="00C055C6">
        <w:rPr>
          <w:b/>
          <w:sz w:val="40"/>
        </w:rPr>
        <w:t xml:space="preserve"> Singh</w:t>
      </w:r>
    </w:p>
    <w:p w14:paraId="222E0CD0" w14:textId="1B1FF116" w:rsidR="00B54DDF" w:rsidRDefault="0085272E" w:rsidP="00545061">
      <w:pPr>
        <w:shd w:val="clear" w:color="auto" w:fill="FFC000"/>
        <w:jc w:val="center"/>
        <w:rPr>
          <w:b/>
          <w:sz w:val="40"/>
        </w:rPr>
      </w:pPr>
      <w:proofErr w:type="spellStart"/>
      <w:r>
        <w:rPr>
          <w:b/>
          <w:sz w:val="40"/>
        </w:rPr>
        <w:t>Japdeep</w:t>
      </w:r>
      <w:proofErr w:type="spellEnd"/>
      <w:r w:rsidR="00C055C6">
        <w:rPr>
          <w:b/>
          <w:sz w:val="40"/>
        </w:rPr>
        <w:t xml:space="preserve"> Singh</w:t>
      </w:r>
    </w:p>
    <w:p w14:paraId="5A8F25A7" w14:textId="14795EFC" w:rsidR="00C057E2" w:rsidRDefault="0085272E" w:rsidP="00C17B70">
      <w:pPr>
        <w:shd w:val="clear" w:color="auto" w:fill="FFC000"/>
        <w:jc w:val="center"/>
        <w:rPr>
          <w:b/>
          <w:sz w:val="40"/>
        </w:rPr>
      </w:pPr>
      <w:r>
        <w:rPr>
          <w:b/>
          <w:sz w:val="40"/>
        </w:rPr>
        <w:t>Amandeep</w:t>
      </w:r>
      <w:r w:rsidR="00C055C6">
        <w:rPr>
          <w:b/>
          <w:sz w:val="40"/>
        </w:rPr>
        <w:t xml:space="preserve"> Singh</w:t>
      </w:r>
    </w:p>
    <w:p w14:paraId="2781CCE6" w14:textId="42719957" w:rsidR="001344D8" w:rsidRPr="00F01B2D" w:rsidRDefault="0085272E" w:rsidP="00C17B70">
      <w:pPr>
        <w:shd w:val="clear" w:color="auto" w:fill="FFC000"/>
        <w:jc w:val="center"/>
        <w:rPr>
          <w:b/>
          <w:sz w:val="40"/>
        </w:rPr>
      </w:pPr>
      <w:r>
        <w:rPr>
          <w:b/>
          <w:sz w:val="40"/>
        </w:rPr>
        <w:t>Arminder Singh</w:t>
      </w:r>
    </w:p>
    <w:p w14:paraId="42FE659C" w14:textId="348CE525" w:rsidR="00A601C7" w:rsidRDefault="00A601C7" w:rsidP="001953A6">
      <w:pPr>
        <w:jc w:val="right"/>
        <w:rPr>
          <w:sz w:val="40"/>
        </w:rPr>
      </w:pP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5D7F387E" w14:textId="74A7340E" w:rsidR="00892C9C" w:rsidRDefault="00892C9C" w:rsidP="00892C9C">
      <w:pPr>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349087A9" w14:textId="4D13459D" w:rsidR="00F00B87"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39955979" w:history="1">
            <w:r w:rsidR="00F00B87" w:rsidRPr="00125604">
              <w:rPr>
                <w:rStyle w:val="Hyperlink"/>
                <w:noProof/>
              </w:rPr>
              <w:t>Introduction</w:t>
            </w:r>
            <w:r w:rsidR="00F00B87">
              <w:rPr>
                <w:noProof/>
                <w:webHidden/>
              </w:rPr>
              <w:tab/>
            </w:r>
            <w:r w:rsidR="00F00B87">
              <w:rPr>
                <w:noProof/>
                <w:webHidden/>
              </w:rPr>
              <w:fldChar w:fldCharType="begin"/>
            </w:r>
            <w:r w:rsidR="00F00B87">
              <w:rPr>
                <w:noProof/>
                <w:webHidden/>
              </w:rPr>
              <w:instrText xml:space="preserve"> PAGEREF _Toc39955979 \h </w:instrText>
            </w:r>
            <w:r w:rsidR="00F00B87">
              <w:rPr>
                <w:noProof/>
                <w:webHidden/>
              </w:rPr>
            </w:r>
            <w:r w:rsidR="00F00B87">
              <w:rPr>
                <w:noProof/>
                <w:webHidden/>
              </w:rPr>
              <w:fldChar w:fldCharType="separate"/>
            </w:r>
            <w:r w:rsidR="00F00B87">
              <w:rPr>
                <w:noProof/>
                <w:webHidden/>
              </w:rPr>
              <w:t>3</w:t>
            </w:r>
            <w:r w:rsidR="00F00B87">
              <w:rPr>
                <w:noProof/>
                <w:webHidden/>
              </w:rPr>
              <w:fldChar w:fldCharType="end"/>
            </w:r>
          </w:hyperlink>
        </w:p>
        <w:p w14:paraId="27B13132" w14:textId="2DF8FDD3" w:rsidR="00F00B87" w:rsidRDefault="00413649">
          <w:pPr>
            <w:pStyle w:val="TOC1"/>
            <w:tabs>
              <w:tab w:val="right" w:leader="dot" w:pos="9016"/>
            </w:tabs>
            <w:rPr>
              <w:rFonts w:cstheme="minorBidi"/>
              <w:noProof/>
              <w:lang w:val="en-NZ" w:eastAsia="en-NZ"/>
            </w:rPr>
          </w:pPr>
          <w:hyperlink w:anchor="_Toc39955980" w:history="1">
            <w:r w:rsidR="00F00B87" w:rsidRPr="00125604">
              <w:rPr>
                <w:rStyle w:val="Hyperlink"/>
                <w:noProof/>
              </w:rPr>
              <w:t>Project Members</w:t>
            </w:r>
            <w:r w:rsidR="00F00B87">
              <w:rPr>
                <w:noProof/>
                <w:webHidden/>
              </w:rPr>
              <w:tab/>
            </w:r>
            <w:r w:rsidR="00F00B87">
              <w:rPr>
                <w:noProof/>
                <w:webHidden/>
              </w:rPr>
              <w:fldChar w:fldCharType="begin"/>
            </w:r>
            <w:r w:rsidR="00F00B87">
              <w:rPr>
                <w:noProof/>
                <w:webHidden/>
              </w:rPr>
              <w:instrText xml:space="preserve"> PAGEREF _Toc39955980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53B90AA1" w14:textId="10969852" w:rsidR="00F00B87" w:rsidRDefault="00413649">
          <w:pPr>
            <w:pStyle w:val="TOC1"/>
            <w:tabs>
              <w:tab w:val="right" w:leader="dot" w:pos="9016"/>
            </w:tabs>
            <w:rPr>
              <w:rFonts w:cstheme="minorBidi"/>
              <w:noProof/>
              <w:lang w:val="en-NZ" w:eastAsia="en-NZ"/>
            </w:rPr>
          </w:pPr>
          <w:hyperlink w:anchor="_Toc39955981" w:history="1">
            <w:r w:rsidR="00F00B87" w:rsidRPr="00125604">
              <w:rPr>
                <w:rStyle w:val="Hyperlink"/>
                <w:noProof/>
              </w:rPr>
              <w:t>Gantt Chart</w:t>
            </w:r>
            <w:r w:rsidR="00F00B87">
              <w:rPr>
                <w:noProof/>
                <w:webHidden/>
              </w:rPr>
              <w:tab/>
            </w:r>
            <w:r w:rsidR="00F00B87">
              <w:rPr>
                <w:noProof/>
                <w:webHidden/>
              </w:rPr>
              <w:fldChar w:fldCharType="begin"/>
            </w:r>
            <w:r w:rsidR="00F00B87">
              <w:rPr>
                <w:noProof/>
                <w:webHidden/>
              </w:rPr>
              <w:instrText xml:space="preserve"> PAGEREF _Toc39955981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7CD9968E" w14:textId="69064107" w:rsidR="00F00B87" w:rsidRDefault="00413649">
          <w:pPr>
            <w:pStyle w:val="TOC1"/>
            <w:tabs>
              <w:tab w:val="right" w:leader="dot" w:pos="9016"/>
            </w:tabs>
            <w:rPr>
              <w:rFonts w:cstheme="minorBidi"/>
              <w:noProof/>
              <w:lang w:val="en-NZ" w:eastAsia="en-NZ"/>
            </w:rPr>
          </w:pPr>
          <w:hyperlink w:anchor="_Toc39955982" w:history="1">
            <w:r w:rsidR="00F00B87" w:rsidRPr="00125604">
              <w:rPr>
                <w:rStyle w:val="Hyperlink"/>
                <w:noProof/>
              </w:rPr>
              <w:t>Agile Methodology</w:t>
            </w:r>
            <w:r w:rsidR="00F00B87">
              <w:rPr>
                <w:noProof/>
                <w:webHidden/>
              </w:rPr>
              <w:tab/>
            </w:r>
            <w:r w:rsidR="00F00B87">
              <w:rPr>
                <w:noProof/>
                <w:webHidden/>
              </w:rPr>
              <w:fldChar w:fldCharType="begin"/>
            </w:r>
            <w:r w:rsidR="00F00B87">
              <w:rPr>
                <w:noProof/>
                <w:webHidden/>
              </w:rPr>
              <w:instrText xml:space="preserve"> PAGEREF _Toc39955982 \h </w:instrText>
            </w:r>
            <w:r w:rsidR="00F00B87">
              <w:rPr>
                <w:noProof/>
                <w:webHidden/>
              </w:rPr>
            </w:r>
            <w:r w:rsidR="00F00B87">
              <w:rPr>
                <w:noProof/>
                <w:webHidden/>
              </w:rPr>
              <w:fldChar w:fldCharType="separate"/>
            </w:r>
            <w:r w:rsidR="00F00B87">
              <w:rPr>
                <w:noProof/>
                <w:webHidden/>
              </w:rPr>
              <w:t>5</w:t>
            </w:r>
            <w:r w:rsidR="00F00B87">
              <w:rPr>
                <w:noProof/>
                <w:webHidden/>
              </w:rPr>
              <w:fldChar w:fldCharType="end"/>
            </w:r>
          </w:hyperlink>
        </w:p>
        <w:p w14:paraId="4271BE25" w14:textId="7C48F4B9" w:rsidR="00F00B87" w:rsidRDefault="00413649">
          <w:pPr>
            <w:pStyle w:val="TOC1"/>
            <w:tabs>
              <w:tab w:val="right" w:leader="dot" w:pos="9016"/>
            </w:tabs>
            <w:rPr>
              <w:rFonts w:cstheme="minorBidi"/>
              <w:noProof/>
              <w:lang w:val="en-NZ" w:eastAsia="en-NZ"/>
            </w:rPr>
          </w:pPr>
          <w:hyperlink w:anchor="_Toc39955983" w:history="1">
            <w:r w:rsidR="00F00B87" w:rsidRPr="00125604">
              <w:rPr>
                <w:rStyle w:val="Hyperlink"/>
                <w:noProof/>
              </w:rPr>
              <w:t>Pages and Mock-ups</w:t>
            </w:r>
            <w:r w:rsidR="00F00B87">
              <w:rPr>
                <w:noProof/>
                <w:webHidden/>
              </w:rPr>
              <w:tab/>
            </w:r>
            <w:r w:rsidR="00F00B87">
              <w:rPr>
                <w:noProof/>
                <w:webHidden/>
              </w:rPr>
              <w:fldChar w:fldCharType="begin"/>
            </w:r>
            <w:r w:rsidR="00F00B87">
              <w:rPr>
                <w:noProof/>
                <w:webHidden/>
              </w:rPr>
              <w:instrText xml:space="preserve"> PAGEREF _Toc39955983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20987553" w14:textId="0D4B8A60" w:rsidR="00F00B87" w:rsidRDefault="00413649">
          <w:pPr>
            <w:pStyle w:val="TOC2"/>
            <w:tabs>
              <w:tab w:val="right" w:leader="dot" w:pos="9016"/>
            </w:tabs>
            <w:rPr>
              <w:rFonts w:cstheme="minorBidi"/>
              <w:noProof/>
              <w:lang w:val="en-NZ" w:eastAsia="en-NZ"/>
            </w:rPr>
          </w:pPr>
          <w:hyperlink w:anchor="_Toc39955984" w:history="1">
            <w:r w:rsidR="00F00B87" w:rsidRPr="00125604">
              <w:rPr>
                <w:rStyle w:val="Hyperlink"/>
                <w:noProof/>
              </w:rPr>
              <w:t>Home Page</w:t>
            </w:r>
            <w:r w:rsidR="00F00B87">
              <w:rPr>
                <w:noProof/>
                <w:webHidden/>
              </w:rPr>
              <w:tab/>
            </w:r>
            <w:r w:rsidR="00F00B87">
              <w:rPr>
                <w:noProof/>
                <w:webHidden/>
              </w:rPr>
              <w:fldChar w:fldCharType="begin"/>
            </w:r>
            <w:r w:rsidR="00F00B87">
              <w:rPr>
                <w:noProof/>
                <w:webHidden/>
              </w:rPr>
              <w:instrText xml:space="preserve"> PAGEREF _Toc39955984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13D9A980" w14:textId="492694D6" w:rsidR="00F00B87" w:rsidRDefault="00413649">
          <w:pPr>
            <w:pStyle w:val="TOC2"/>
            <w:tabs>
              <w:tab w:val="right" w:leader="dot" w:pos="9016"/>
            </w:tabs>
            <w:rPr>
              <w:rFonts w:cstheme="minorBidi"/>
              <w:noProof/>
              <w:lang w:val="en-NZ" w:eastAsia="en-NZ"/>
            </w:rPr>
          </w:pPr>
          <w:r>
            <w:t>Register</w:t>
          </w:r>
          <w:hyperlink w:anchor="_Toc39955985" w:history="1">
            <w:r w:rsidR="00F00B87" w:rsidRPr="00125604">
              <w:rPr>
                <w:rStyle w:val="Hyperlink"/>
                <w:noProof/>
              </w:rPr>
              <w:t xml:space="preserve"> Page</w:t>
            </w:r>
            <w:r w:rsidR="00F00B87">
              <w:rPr>
                <w:noProof/>
                <w:webHidden/>
              </w:rPr>
              <w:tab/>
            </w:r>
            <w:r w:rsidR="00F00B87">
              <w:rPr>
                <w:noProof/>
                <w:webHidden/>
              </w:rPr>
              <w:fldChar w:fldCharType="begin"/>
            </w:r>
            <w:r w:rsidR="00F00B87">
              <w:rPr>
                <w:noProof/>
                <w:webHidden/>
              </w:rPr>
              <w:instrText xml:space="preserve"> PAGEREF _Toc39955985 \h </w:instrText>
            </w:r>
            <w:r w:rsidR="00F00B87">
              <w:rPr>
                <w:noProof/>
                <w:webHidden/>
              </w:rPr>
            </w:r>
            <w:r w:rsidR="00F00B87">
              <w:rPr>
                <w:noProof/>
                <w:webHidden/>
              </w:rPr>
              <w:fldChar w:fldCharType="separate"/>
            </w:r>
            <w:r w:rsidR="00F00B87">
              <w:rPr>
                <w:noProof/>
                <w:webHidden/>
              </w:rPr>
              <w:t>6</w:t>
            </w:r>
            <w:r w:rsidR="00F00B87">
              <w:rPr>
                <w:noProof/>
                <w:webHidden/>
              </w:rPr>
              <w:fldChar w:fldCharType="end"/>
            </w:r>
          </w:hyperlink>
        </w:p>
        <w:p w14:paraId="20485DC2" w14:textId="1DD71445" w:rsidR="00F00B87" w:rsidRDefault="00413649">
          <w:pPr>
            <w:pStyle w:val="TOC1"/>
            <w:tabs>
              <w:tab w:val="right" w:leader="dot" w:pos="9016"/>
            </w:tabs>
            <w:rPr>
              <w:rFonts w:cstheme="minorBidi"/>
              <w:noProof/>
              <w:lang w:val="en-NZ" w:eastAsia="en-NZ"/>
            </w:rPr>
          </w:pPr>
          <w:hyperlink w:anchor="_Toc39955986" w:history="1">
            <w:r w:rsidR="00F00B87" w:rsidRPr="00125604">
              <w:rPr>
                <w:rStyle w:val="Hyperlink"/>
                <w:noProof/>
              </w:rPr>
              <w:t>Testing</w:t>
            </w:r>
            <w:r w:rsidR="00F00B87">
              <w:rPr>
                <w:noProof/>
                <w:webHidden/>
              </w:rPr>
              <w:tab/>
            </w:r>
            <w:r w:rsidR="00F00B87">
              <w:rPr>
                <w:noProof/>
                <w:webHidden/>
              </w:rPr>
              <w:fldChar w:fldCharType="begin"/>
            </w:r>
            <w:r w:rsidR="00F00B87">
              <w:rPr>
                <w:noProof/>
                <w:webHidden/>
              </w:rPr>
              <w:instrText xml:space="preserve"> PAGEREF _Toc39955986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13418F2E" w14:textId="5444F2F8" w:rsidR="00F00B87" w:rsidRDefault="00413649">
          <w:pPr>
            <w:pStyle w:val="TOC1"/>
            <w:tabs>
              <w:tab w:val="right" w:leader="dot" w:pos="9016"/>
            </w:tabs>
            <w:rPr>
              <w:rFonts w:cstheme="minorBidi"/>
              <w:noProof/>
              <w:lang w:val="en-NZ" w:eastAsia="en-NZ"/>
            </w:rPr>
          </w:pPr>
          <w:hyperlink w:anchor="_Toc39955987" w:history="1">
            <w:r w:rsidR="00F00B87" w:rsidRPr="00125604">
              <w:rPr>
                <w:rStyle w:val="Hyperlink"/>
                <w:noProof/>
              </w:rPr>
              <w:t>Conclusion and future Work</w:t>
            </w:r>
            <w:r w:rsidR="00F00B87">
              <w:rPr>
                <w:noProof/>
                <w:webHidden/>
              </w:rPr>
              <w:tab/>
            </w:r>
            <w:r w:rsidR="00F00B87">
              <w:rPr>
                <w:noProof/>
                <w:webHidden/>
              </w:rPr>
              <w:fldChar w:fldCharType="begin"/>
            </w:r>
            <w:r w:rsidR="00F00B87">
              <w:rPr>
                <w:noProof/>
                <w:webHidden/>
              </w:rPr>
              <w:instrText xml:space="preserve"> PAGEREF _Toc39955987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7DF77383" w14:textId="031AC1FC"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075600C1" w:rsidR="00892C9C" w:rsidRDefault="00892C9C" w:rsidP="00892C9C">
      <w:pPr>
        <w:rPr>
          <w:sz w:val="40"/>
        </w:rPr>
      </w:pPr>
    </w:p>
    <w:p w14:paraId="0967AD14" w14:textId="69679E3F" w:rsidR="000838BA" w:rsidRDefault="000838BA" w:rsidP="00892C9C">
      <w:pPr>
        <w:rPr>
          <w:sz w:val="40"/>
        </w:rPr>
      </w:pPr>
    </w:p>
    <w:p w14:paraId="472EC9C0" w14:textId="68FEB60C" w:rsidR="000838BA" w:rsidRDefault="000838BA" w:rsidP="00892C9C">
      <w:pPr>
        <w:rPr>
          <w:sz w:val="40"/>
        </w:rPr>
      </w:pPr>
    </w:p>
    <w:p w14:paraId="0E9AC866" w14:textId="6306A2F5" w:rsidR="000838BA" w:rsidRDefault="000838BA" w:rsidP="00892C9C">
      <w:pPr>
        <w:rPr>
          <w:sz w:val="40"/>
        </w:rPr>
      </w:pPr>
    </w:p>
    <w:p w14:paraId="10A669CC" w14:textId="5B3573F3" w:rsidR="000838BA" w:rsidRDefault="000838BA" w:rsidP="00892C9C">
      <w:pPr>
        <w:rPr>
          <w:sz w:val="40"/>
        </w:rPr>
      </w:pPr>
    </w:p>
    <w:p w14:paraId="2CAE1E00" w14:textId="77777777" w:rsidR="000838BA" w:rsidRDefault="000838BA" w:rsidP="00892C9C">
      <w:pPr>
        <w:rPr>
          <w:sz w:val="40"/>
        </w:rPr>
      </w:pPr>
    </w:p>
    <w:p w14:paraId="70F2D255" w14:textId="2E7BE849" w:rsidR="00892C9C" w:rsidRDefault="00892C9C" w:rsidP="00892C9C">
      <w:pPr>
        <w:rPr>
          <w:sz w:val="40"/>
        </w:rPr>
      </w:pPr>
    </w:p>
    <w:p w14:paraId="3D249F3F" w14:textId="7E1BCB6F" w:rsidR="00892C9C" w:rsidRDefault="00892C9C" w:rsidP="00C51E85">
      <w:pPr>
        <w:pStyle w:val="Heading1"/>
        <w:shd w:val="clear" w:color="auto" w:fill="FFC000"/>
      </w:pPr>
      <w:bookmarkStart w:id="0" w:name="_Toc39955979"/>
      <w:r>
        <w:lastRenderedPageBreak/>
        <w:t>Introduction</w:t>
      </w:r>
      <w:bookmarkEnd w:id="0"/>
    </w:p>
    <w:p w14:paraId="08080C20" w14:textId="1D51F52F" w:rsidR="00DA4642" w:rsidRDefault="006C7E7D" w:rsidP="00DA4642">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w:t>
      </w:r>
      <w:r w:rsidR="00A30526">
        <w:rPr>
          <w:rFonts w:ascii="Lucida Bright" w:hAnsi="Lucida Bright" w:cs="Times New Roman"/>
          <w:sz w:val="24"/>
          <w:szCs w:val="24"/>
        </w:rPr>
        <w:t>aim</w:t>
      </w:r>
      <w:r w:rsidRPr="006C7E7D">
        <w:rPr>
          <w:rFonts w:ascii="Lucida Bright" w:hAnsi="Lucida Bright" w:cs="Times New Roman"/>
          <w:sz w:val="24"/>
          <w:szCs w:val="24"/>
        </w:rPr>
        <w:t xml:space="preserve"> of this project is the design of an agile / scrum mobile application. We have created an application for </w:t>
      </w:r>
      <w:r w:rsidR="00555A1D">
        <w:rPr>
          <w:rFonts w:ascii="Lucida Bright" w:hAnsi="Lucida Bright" w:cs="Times New Roman"/>
          <w:sz w:val="24"/>
          <w:szCs w:val="24"/>
        </w:rPr>
        <w:t xml:space="preserve">providing a way to share Book Rating by different user with the help of local storage using SQLite. </w:t>
      </w:r>
      <w:r w:rsidR="00555A1D" w:rsidRPr="00555A1D">
        <w:rPr>
          <w:rFonts w:ascii="Lucida Bright" w:hAnsi="Lucida Bright" w:cs="Times New Roman"/>
          <w:sz w:val="24"/>
          <w:szCs w:val="24"/>
        </w:rPr>
        <w:t xml:space="preserve">SQLite database only contains a single file on the disk which makes them portable to any other database. Some organisations use more than one </w:t>
      </w:r>
      <w:r w:rsidR="00555A1D" w:rsidRPr="00555A1D">
        <w:rPr>
          <w:rFonts w:ascii="Lucida Bright" w:hAnsi="Lucida Bright" w:cs="Times New Roman"/>
          <w:sz w:val="24"/>
          <w:szCs w:val="24"/>
        </w:rPr>
        <w:t>database</w:t>
      </w:r>
      <w:r w:rsidR="00555A1D" w:rsidRPr="00555A1D">
        <w:rPr>
          <w:rFonts w:ascii="Lucida Bright" w:hAnsi="Lucida Bright" w:cs="Times New Roman"/>
          <w:sz w:val="24"/>
          <w:szCs w:val="24"/>
        </w:rPr>
        <w:t xml:space="preserve"> in their applications, so it's really important the database to be portable or not. SQLite can be used for Native and Cross-platform applications as well.</w:t>
      </w:r>
    </w:p>
    <w:p w14:paraId="78BDCA16" w14:textId="7AA98694" w:rsidR="00F00C75" w:rsidRDefault="00555A1D" w:rsidP="00D36D4D">
      <w:pPr>
        <w:spacing w:line="360" w:lineRule="auto"/>
        <w:jc w:val="both"/>
        <w:rPr>
          <w:rFonts w:ascii="Lucida Bright" w:hAnsi="Lucida Bright" w:cs="Times New Roman"/>
          <w:sz w:val="24"/>
          <w:szCs w:val="24"/>
        </w:rPr>
      </w:pPr>
      <w:r>
        <w:rPr>
          <w:rFonts w:ascii="Lucida Bright" w:hAnsi="Lucida Bright" w:cs="Times New Roman"/>
          <w:sz w:val="24"/>
          <w:szCs w:val="24"/>
        </w:rPr>
        <w:t>In this application, there is an admin user which are capable to store information regarding books and their details</w:t>
      </w:r>
      <w:r w:rsidR="00F00C75" w:rsidRPr="00F00C75">
        <w:rPr>
          <w:rFonts w:ascii="Lucida Bright" w:hAnsi="Lucida Bright" w:cs="Times New Roman"/>
          <w:sz w:val="24"/>
          <w:szCs w:val="24"/>
        </w:rPr>
        <w:t>.</w:t>
      </w:r>
      <w:r>
        <w:rPr>
          <w:rFonts w:ascii="Lucida Bright" w:hAnsi="Lucida Bright" w:cs="Times New Roman"/>
          <w:sz w:val="24"/>
          <w:szCs w:val="24"/>
        </w:rPr>
        <w:t xml:space="preserve"> Admin also capable to view all registered user.</w:t>
      </w:r>
    </w:p>
    <w:p w14:paraId="4A8E0E07" w14:textId="33A3D688" w:rsidR="00F00C75" w:rsidRDefault="00555A1D" w:rsidP="00D36D4D">
      <w:pPr>
        <w:spacing w:line="360" w:lineRule="auto"/>
        <w:jc w:val="both"/>
        <w:rPr>
          <w:rFonts w:ascii="Lucida Bright" w:hAnsi="Lucida Bright" w:cs="Times New Roman"/>
          <w:sz w:val="24"/>
          <w:szCs w:val="24"/>
        </w:rPr>
      </w:pPr>
      <w:r>
        <w:rPr>
          <w:rFonts w:ascii="Lucida Bright" w:hAnsi="Lucida Bright" w:cs="Times New Roman"/>
          <w:sz w:val="24"/>
          <w:szCs w:val="24"/>
        </w:rPr>
        <w:t>In this application, user is capable to view the details of book stored in app as well as rate them. There are different user present in app and all user are capable to share their point of view.</w:t>
      </w:r>
    </w:p>
    <w:p w14:paraId="09DA3B46" w14:textId="0185320C" w:rsidR="005800FF" w:rsidRPr="005800FF" w:rsidRDefault="00555A1D" w:rsidP="00555A1D">
      <w:pPr>
        <w:spacing w:line="360" w:lineRule="auto"/>
        <w:jc w:val="both"/>
        <w:rPr>
          <w:rFonts w:ascii="Lucida Bright" w:hAnsi="Lucida Bright" w:cs="Times New Roman"/>
          <w:sz w:val="24"/>
          <w:szCs w:val="24"/>
        </w:rPr>
      </w:pPr>
      <w:r>
        <w:rPr>
          <w:rFonts w:ascii="Lucida Bright" w:hAnsi="Lucida Bright" w:cs="Times New Roman"/>
          <w:sz w:val="24"/>
          <w:szCs w:val="24"/>
        </w:rPr>
        <w:t>We use layering architecture to organize the code in proper manner so in future we can extend this app to on real time database with minor modification like database is stored at remote sites and delivered with the help of REST API.</w:t>
      </w:r>
    </w:p>
    <w:p w14:paraId="3F40CD56" w14:textId="232B4B85" w:rsidR="00BF0AED" w:rsidRDefault="005800FF" w:rsidP="00F242D3">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app </w:t>
      </w:r>
      <w:r w:rsidR="00834C1A">
        <w:rPr>
          <w:rFonts w:ascii="Lucida Bright" w:hAnsi="Lucida Bright" w:cs="Times New Roman"/>
          <w:sz w:val="24"/>
          <w:szCs w:val="24"/>
        </w:rPr>
        <w:t xml:space="preserve">there are two main </w:t>
      </w:r>
      <w:r w:rsidR="00555A1D">
        <w:rPr>
          <w:rFonts w:ascii="Lucida Bright" w:hAnsi="Lucida Bright" w:cs="Times New Roman"/>
          <w:sz w:val="24"/>
          <w:szCs w:val="24"/>
        </w:rPr>
        <w:t>are</w:t>
      </w:r>
      <w:r w:rsidR="00834C1A">
        <w:rPr>
          <w:rFonts w:ascii="Lucida Bright" w:hAnsi="Lucida Bright" w:cs="Times New Roman"/>
          <w:sz w:val="24"/>
          <w:szCs w:val="24"/>
        </w:rPr>
        <w:t xml:space="preserve"> one is </w:t>
      </w:r>
      <w:r w:rsidR="00555A1D">
        <w:rPr>
          <w:rFonts w:ascii="Lucida Bright" w:hAnsi="Lucida Bright" w:cs="Times New Roman"/>
          <w:sz w:val="24"/>
          <w:szCs w:val="24"/>
        </w:rPr>
        <w:t>admin which control the book information available in app and another is user which is capable to access information as well as rate them.</w:t>
      </w:r>
      <w:r w:rsidR="00834C1A">
        <w:rPr>
          <w:rFonts w:ascii="Lucida Bright" w:hAnsi="Lucida Bright" w:cs="Times New Roman"/>
          <w:sz w:val="24"/>
          <w:szCs w:val="24"/>
        </w:rPr>
        <w:t>.</w:t>
      </w:r>
    </w:p>
    <w:p w14:paraId="4EFCFED6" w14:textId="77777777" w:rsidR="00BF0AED" w:rsidRDefault="00BF0AED">
      <w:pPr>
        <w:rPr>
          <w:rFonts w:ascii="Lucida Bright" w:hAnsi="Lucida Bright" w:cs="Times New Roman"/>
          <w:sz w:val="24"/>
          <w:szCs w:val="24"/>
        </w:rPr>
      </w:pPr>
      <w:r>
        <w:rPr>
          <w:rFonts w:ascii="Lucida Bright" w:hAnsi="Lucida Bright" w:cs="Times New Roman"/>
          <w:sz w:val="24"/>
          <w:szCs w:val="24"/>
        </w:rPr>
        <w:br w:type="page"/>
      </w:r>
    </w:p>
    <w:p w14:paraId="7C59C43F" w14:textId="1C9E6157" w:rsidR="001953A6" w:rsidRDefault="0082343A" w:rsidP="00C51E85">
      <w:pPr>
        <w:pStyle w:val="Heading1"/>
        <w:shd w:val="clear" w:color="auto" w:fill="FFC000"/>
      </w:pPr>
      <w:bookmarkStart w:id="1" w:name="_Toc39955980"/>
      <w:r>
        <w:lastRenderedPageBreak/>
        <w:t>Project Members</w:t>
      </w:r>
      <w:bookmarkEnd w:id="1"/>
    </w:p>
    <w:p w14:paraId="0308F97C" w14:textId="0A57CA57" w:rsidR="0082343A" w:rsidRDefault="0082343A" w:rsidP="0082343A"/>
    <w:p w14:paraId="0F0173E3" w14:textId="52F02DAF" w:rsidR="00AD2A30" w:rsidRPr="00740885" w:rsidRDefault="00AD2A30" w:rsidP="00AD2A30">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w:t>
      </w:r>
      <w:r w:rsidR="00FF6E8A">
        <w:rPr>
          <w:rFonts w:ascii="Lucida Bright" w:hAnsi="Lucida Bright" w:cs="Times New Roman"/>
          <w:sz w:val="24"/>
          <w:szCs w:val="24"/>
        </w:rPr>
        <w:t>order to increase the effectiveness of the application, f</w:t>
      </w:r>
      <w:r w:rsidR="009045DB">
        <w:rPr>
          <w:rFonts w:ascii="Lucida Bright" w:hAnsi="Lucida Bright" w:cs="Times New Roman"/>
          <w:sz w:val="24"/>
          <w:szCs w:val="24"/>
        </w:rPr>
        <w:t>our</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5BFCA867" w:rsidR="001C21F1" w:rsidRPr="000B2727" w:rsidRDefault="001C21F1" w:rsidP="00AD2A30">
            <w:pPr>
              <w:spacing w:line="360" w:lineRule="auto"/>
              <w:jc w:val="both"/>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Name of team Member</w:t>
            </w:r>
          </w:p>
        </w:tc>
        <w:tc>
          <w:tcPr>
            <w:tcW w:w="4508" w:type="dxa"/>
            <w:shd w:val="clear" w:color="auto" w:fill="EDEDED" w:themeFill="accent3" w:themeFillTint="33"/>
          </w:tcPr>
          <w:p w14:paraId="0FE997CE" w14:textId="6B002465" w:rsidR="001C21F1" w:rsidRPr="000B2727"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6CA67FFC" w:rsidR="001C21F1" w:rsidRPr="000B2727" w:rsidRDefault="00BB5BF9"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Amitoj</w:t>
            </w:r>
            <w:r w:rsidR="00C055C6">
              <w:rPr>
                <w:rFonts w:ascii="Lucida Bright" w:hAnsi="Lucida Bright" w:cs="Times New Roman"/>
                <w:color w:val="000000" w:themeColor="text1"/>
                <w:sz w:val="24"/>
                <w:szCs w:val="24"/>
              </w:rPr>
              <w:t xml:space="preserve"> Singh</w:t>
            </w:r>
          </w:p>
        </w:tc>
        <w:tc>
          <w:tcPr>
            <w:tcW w:w="4508" w:type="dxa"/>
            <w:shd w:val="clear" w:color="auto" w:fill="EDEDED" w:themeFill="accent3" w:themeFillTint="33"/>
          </w:tcPr>
          <w:p w14:paraId="2AC84221" w14:textId="2C7483AE"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Team Leader</w:t>
            </w:r>
            <w:r w:rsidR="00B70E7A">
              <w:rPr>
                <w:rFonts w:ascii="Lucida Bright" w:hAnsi="Lucida Bright" w:cs="Times New Roman"/>
                <w:color w:val="000000" w:themeColor="text1"/>
                <w:sz w:val="24"/>
                <w:szCs w:val="24"/>
              </w:rPr>
              <w:t xml:space="preserve"> </w:t>
            </w:r>
            <w:r w:rsidR="009045DB">
              <w:rPr>
                <w:rFonts w:ascii="Lucida Bright" w:hAnsi="Lucida Bright" w:cs="Times New Roman"/>
                <w:color w:val="000000" w:themeColor="text1"/>
                <w:sz w:val="24"/>
                <w:szCs w:val="24"/>
              </w:rPr>
              <w:t xml:space="preserve"> and </w:t>
            </w:r>
            <w:r w:rsidR="009045DB" w:rsidRPr="000B2727">
              <w:rPr>
                <w:rFonts w:ascii="Lucida Bright" w:hAnsi="Lucida Bright" w:cs="Times New Roman"/>
                <w:color w:val="000000" w:themeColor="text1"/>
                <w:sz w:val="24"/>
                <w:szCs w:val="24"/>
              </w:rPr>
              <w:t>Application Tester</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588213E3" w:rsidR="001C21F1" w:rsidRPr="000B2727" w:rsidRDefault="00BB5BF9" w:rsidP="00AD2A30">
            <w:pPr>
              <w:spacing w:line="360" w:lineRule="auto"/>
              <w:jc w:val="both"/>
              <w:rPr>
                <w:rFonts w:ascii="Lucida Bright" w:hAnsi="Lucida Bright" w:cs="Times New Roman"/>
                <w:color w:val="000000" w:themeColor="text1"/>
                <w:sz w:val="24"/>
                <w:szCs w:val="24"/>
              </w:rPr>
            </w:pPr>
            <w:proofErr w:type="spellStart"/>
            <w:r>
              <w:rPr>
                <w:rFonts w:ascii="Lucida Bright" w:hAnsi="Lucida Bright" w:cs="Times New Roman"/>
                <w:color w:val="000000" w:themeColor="text1"/>
                <w:sz w:val="24"/>
                <w:szCs w:val="24"/>
              </w:rPr>
              <w:t>Japdeep</w:t>
            </w:r>
            <w:proofErr w:type="spellEnd"/>
            <w:r w:rsidR="00C055C6">
              <w:rPr>
                <w:rFonts w:ascii="Lucida Bright" w:hAnsi="Lucida Bright" w:cs="Times New Roman"/>
                <w:color w:val="000000" w:themeColor="text1"/>
                <w:sz w:val="24"/>
                <w:szCs w:val="24"/>
              </w:rPr>
              <w:t xml:space="preserve"> Singh</w:t>
            </w:r>
          </w:p>
        </w:tc>
        <w:tc>
          <w:tcPr>
            <w:tcW w:w="4508" w:type="dxa"/>
            <w:shd w:val="clear" w:color="auto" w:fill="EDEDED" w:themeFill="accent3" w:themeFillTint="33"/>
          </w:tcPr>
          <w:p w14:paraId="09FC9675" w14:textId="117217EB"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Front End Developer</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2355F8F6" w:rsidR="001C21F1" w:rsidRPr="000B2727" w:rsidRDefault="00BB5BF9"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Amandeep</w:t>
            </w:r>
            <w:r w:rsidR="00C055C6">
              <w:rPr>
                <w:rFonts w:ascii="Lucida Bright" w:hAnsi="Lucida Bright" w:cs="Times New Roman"/>
                <w:color w:val="000000" w:themeColor="text1"/>
                <w:sz w:val="24"/>
                <w:szCs w:val="24"/>
              </w:rPr>
              <w:t xml:space="preserve"> Singh</w:t>
            </w:r>
          </w:p>
        </w:tc>
        <w:tc>
          <w:tcPr>
            <w:tcW w:w="4508" w:type="dxa"/>
            <w:shd w:val="clear" w:color="auto" w:fill="EDEDED" w:themeFill="accent3" w:themeFillTint="33"/>
          </w:tcPr>
          <w:p w14:paraId="3F31DF9B" w14:textId="5C9C4B98"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Web Designer</w:t>
            </w:r>
          </w:p>
        </w:tc>
      </w:tr>
      <w:tr w:rsidR="008F4339" w:rsidRPr="008F4339" w14:paraId="36A28A96"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474ED05" w14:textId="48E997B5" w:rsidR="001C21F1" w:rsidRPr="000B2727" w:rsidRDefault="00BB5BF9" w:rsidP="00AD2A30">
            <w:pPr>
              <w:spacing w:line="360" w:lineRule="auto"/>
              <w:jc w:val="both"/>
              <w:rPr>
                <w:rFonts w:ascii="Lucida Bright" w:hAnsi="Lucida Bright" w:cs="Times New Roman"/>
                <w:color w:val="000000" w:themeColor="text1"/>
                <w:sz w:val="24"/>
                <w:szCs w:val="24"/>
              </w:rPr>
            </w:pPr>
            <w:r>
              <w:rPr>
                <w:rFonts w:ascii="Lucida Bright" w:hAnsi="Lucida Bright" w:cs="Times New Roman"/>
                <w:color w:val="000000" w:themeColor="text1"/>
                <w:sz w:val="24"/>
                <w:szCs w:val="24"/>
              </w:rPr>
              <w:t>Arminder Singh</w:t>
            </w:r>
          </w:p>
        </w:tc>
        <w:tc>
          <w:tcPr>
            <w:tcW w:w="4508" w:type="dxa"/>
            <w:shd w:val="clear" w:color="auto" w:fill="EDEDED" w:themeFill="accent3" w:themeFillTint="33"/>
          </w:tcPr>
          <w:p w14:paraId="34B59F06" w14:textId="498E3507"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Back End Developer (API)</w:t>
            </w:r>
          </w:p>
        </w:tc>
      </w:tr>
      <w:tr w:rsidR="008F4339" w:rsidRPr="008F4339" w14:paraId="63F0572D"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14AB7B6E" w14:textId="064A53D5" w:rsidR="001C21F1" w:rsidRPr="000B2727" w:rsidRDefault="001C21F1" w:rsidP="00AD2A30">
            <w:pPr>
              <w:spacing w:line="360" w:lineRule="auto"/>
              <w:jc w:val="both"/>
              <w:rPr>
                <w:rFonts w:ascii="Lucida Bright" w:hAnsi="Lucida Bright" w:cs="Times New Roman"/>
                <w:color w:val="000000" w:themeColor="text1"/>
                <w:sz w:val="24"/>
                <w:szCs w:val="24"/>
              </w:rPr>
            </w:pPr>
          </w:p>
        </w:tc>
        <w:tc>
          <w:tcPr>
            <w:tcW w:w="4508" w:type="dxa"/>
            <w:shd w:val="clear" w:color="auto" w:fill="EDEDED" w:themeFill="accent3" w:themeFillTint="33"/>
          </w:tcPr>
          <w:p w14:paraId="11AAE3C2" w14:textId="764DA6FA" w:rsidR="001C21F1" w:rsidRPr="000B2727" w:rsidRDefault="001C21F1"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p>
        </w:tc>
      </w:tr>
    </w:tbl>
    <w:p w14:paraId="66B7C15D" w14:textId="4DA10D0A" w:rsidR="00C51E85" w:rsidRPr="00C51E85" w:rsidRDefault="00C51E85" w:rsidP="00C51E85">
      <w:pPr>
        <w:pStyle w:val="Heading1"/>
        <w:shd w:val="clear" w:color="auto" w:fill="FFC000"/>
      </w:pPr>
      <w:bookmarkStart w:id="2" w:name="_Toc39955981"/>
      <w:r w:rsidRPr="00C51E85">
        <w:t>Gantt Chart</w:t>
      </w:r>
      <w:bookmarkEnd w:id="2"/>
    </w:p>
    <w:p w14:paraId="367E2115" w14:textId="640CCB7D" w:rsidR="00C51E85" w:rsidRDefault="00C51E85" w:rsidP="00BF0DFD">
      <w:pPr>
        <w:spacing w:line="360" w:lineRule="auto"/>
        <w:jc w:val="both"/>
        <w:rPr>
          <w:rFonts w:ascii="Lucida Bright" w:hAnsi="Lucida Bright" w:cs="Times New Roman"/>
          <w:sz w:val="24"/>
          <w:szCs w:val="24"/>
        </w:rPr>
      </w:pPr>
    </w:p>
    <w:tbl>
      <w:tblPr>
        <w:tblW w:w="11199" w:type="dxa"/>
        <w:tblInd w:w="-1139" w:type="dxa"/>
        <w:tblLook w:val="04A0" w:firstRow="1" w:lastRow="0" w:firstColumn="1" w:lastColumn="0" w:noHBand="0" w:noVBand="1"/>
      </w:tblPr>
      <w:tblGrid>
        <w:gridCol w:w="1701"/>
        <w:gridCol w:w="2268"/>
        <w:gridCol w:w="426"/>
        <w:gridCol w:w="425"/>
        <w:gridCol w:w="425"/>
        <w:gridCol w:w="470"/>
        <w:gridCol w:w="534"/>
        <w:gridCol w:w="461"/>
        <w:gridCol w:w="534"/>
        <w:gridCol w:w="534"/>
        <w:gridCol w:w="534"/>
        <w:gridCol w:w="412"/>
        <w:gridCol w:w="461"/>
        <w:gridCol w:w="534"/>
        <w:gridCol w:w="534"/>
        <w:gridCol w:w="946"/>
      </w:tblGrid>
      <w:tr w:rsidR="007A1AAB" w:rsidRPr="00983BEA" w14:paraId="0D750B1F" w14:textId="77777777" w:rsidTr="00A546A9">
        <w:trPr>
          <w:trHeight w:val="526"/>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AD733"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E70C2"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6C5882EA"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1AA32CF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00FFDC9E"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2BF3C50"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887" w:type="dxa"/>
            <w:gridSpan w:val="5"/>
            <w:tcBorders>
              <w:top w:val="single" w:sz="4" w:space="0" w:color="auto"/>
              <w:left w:val="nil"/>
              <w:bottom w:val="single" w:sz="4" w:space="0" w:color="auto"/>
              <w:right w:val="single" w:sz="4" w:space="0" w:color="auto"/>
            </w:tcBorders>
            <w:shd w:val="clear" w:color="auto" w:fill="auto"/>
            <w:vAlign w:val="center"/>
            <w:hideMark/>
          </w:tcPr>
          <w:p w14:paraId="2D79BBA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321FEA87"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7A1AAB" w:rsidRPr="00983BEA" w14:paraId="1FF106B6" w14:textId="77777777" w:rsidTr="00A546A9">
        <w:trPr>
          <w:trHeight w:val="577"/>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E386213"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lanning</w:t>
            </w:r>
          </w:p>
        </w:tc>
        <w:tc>
          <w:tcPr>
            <w:tcW w:w="2268" w:type="dxa"/>
            <w:tcBorders>
              <w:top w:val="nil"/>
              <w:left w:val="nil"/>
              <w:bottom w:val="single" w:sz="4" w:space="0" w:color="auto"/>
              <w:right w:val="single" w:sz="4" w:space="0" w:color="auto"/>
            </w:tcBorders>
            <w:shd w:val="clear" w:color="auto" w:fill="auto"/>
            <w:vAlign w:val="bottom"/>
            <w:hideMark/>
          </w:tcPr>
          <w:p w14:paraId="34176D7C" w14:textId="0B16D2F3" w:rsidR="007A1AAB" w:rsidRPr="006A3B49" w:rsidRDefault="007A1AAB" w:rsidP="00655086">
            <w:pPr>
              <w:spacing w:line="360" w:lineRule="auto"/>
              <w:jc w:val="both"/>
              <w:rPr>
                <w:rFonts w:ascii="Arial" w:hAnsi="Arial" w:cs="Arial"/>
                <w:szCs w:val="20"/>
              </w:rPr>
            </w:pPr>
            <w:r w:rsidRPr="006A3B49">
              <w:rPr>
                <w:rFonts w:ascii="Arial" w:hAnsi="Arial" w:cs="Arial"/>
                <w:szCs w:val="20"/>
              </w:rPr>
              <w:t>Research</w:t>
            </w:r>
          </w:p>
        </w:tc>
        <w:tc>
          <w:tcPr>
            <w:tcW w:w="426" w:type="dxa"/>
            <w:tcBorders>
              <w:top w:val="nil"/>
              <w:left w:val="nil"/>
              <w:bottom w:val="single" w:sz="4" w:space="0" w:color="auto"/>
              <w:right w:val="single" w:sz="4" w:space="0" w:color="auto"/>
            </w:tcBorders>
            <w:shd w:val="clear" w:color="auto" w:fill="FFC000"/>
            <w:vAlign w:val="bottom"/>
            <w:hideMark/>
          </w:tcPr>
          <w:p w14:paraId="01D00E2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25BCD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87513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E8A231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70375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006E6B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3CE78A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F6E3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8FE57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F637D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6E093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094E2B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CB76F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6AA03A7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35B5CBCE" w14:textId="77777777" w:rsidTr="00A546A9">
        <w:trPr>
          <w:trHeight w:val="698"/>
        </w:trPr>
        <w:tc>
          <w:tcPr>
            <w:tcW w:w="1701" w:type="dxa"/>
            <w:vMerge/>
            <w:tcBorders>
              <w:top w:val="nil"/>
              <w:left w:val="single" w:sz="4" w:space="0" w:color="auto"/>
              <w:bottom w:val="single" w:sz="4" w:space="0" w:color="auto"/>
              <w:right w:val="single" w:sz="4" w:space="0" w:color="auto"/>
            </w:tcBorders>
            <w:vAlign w:val="center"/>
            <w:hideMark/>
          </w:tcPr>
          <w:p w14:paraId="7C9B2F28"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686D16D4"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C11A24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B8A45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2A92B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3F07F27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EE0D0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77D10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9A54C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B242E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BDB38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9DBF9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ECC44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61166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A5E20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6DE357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73E7D135"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1A5872CF"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4E3921ED"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roposal and documentation</w:t>
            </w:r>
          </w:p>
        </w:tc>
        <w:tc>
          <w:tcPr>
            <w:tcW w:w="426" w:type="dxa"/>
            <w:tcBorders>
              <w:top w:val="nil"/>
              <w:left w:val="nil"/>
              <w:bottom w:val="single" w:sz="4" w:space="0" w:color="auto"/>
              <w:right w:val="single" w:sz="4" w:space="0" w:color="auto"/>
            </w:tcBorders>
            <w:shd w:val="clear" w:color="auto" w:fill="auto"/>
            <w:vAlign w:val="bottom"/>
            <w:hideMark/>
          </w:tcPr>
          <w:p w14:paraId="00D759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09D5CC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FFDEE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1BC4DAB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A074A5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4BAC2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D296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E048B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51FB3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71FD81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BB25D3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AE3BD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3A06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0C21488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26CA00B0" w14:textId="77777777" w:rsidTr="00A546A9">
        <w:trPr>
          <w:trHeight w:val="262"/>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F51D59E"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Project Execution </w:t>
            </w:r>
          </w:p>
        </w:tc>
        <w:tc>
          <w:tcPr>
            <w:tcW w:w="2268" w:type="dxa"/>
            <w:tcBorders>
              <w:top w:val="nil"/>
              <w:left w:val="nil"/>
              <w:bottom w:val="single" w:sz="4" w:space="0" w:color="auto"/>
              <w:right w:val="single" w:sz="4" w:space="0" w:color="auto"/>
            </w:tcBorders>
            <w:shd w:val="clear" w:color="auto" w:fill="auto"/>
            <w:vAlign w:val="bottom"/>
            <w:hideMark/>
          </w:tcPr>
          <w:p w14:paraId="217CCF83" w14:textId="1E30E043" w:rsidR="007A1AAB" w:rsidRPr="006A3B49" w:rsidRDefault="007A1AAB" w:rsidP="00655086">
            <w:pPr>
              <w:spacing w:line="360" w:lineRule="auto"/>
              <w:jc w:val="both"/>
              <w:rPr>
                <w:rFonts w:ascii="Arial" w:hAnsi="Arial" w:cs="Arial"/>
                <w:szCs w:val="20"/>
              </w:rPr>
            </w:pPr>
            <w:r>
              <w:rPr>
                <w:rFonts w:ascii="Arial" w:hAnsi="Arial" w:cs="Arial"/>
                <w:szCs w:val="20"/>
              </w:rPr>
              <w:t>Application Design</w:t>
            </w:r>
          </w:p>
        </w:tc>
        <w:tc>
          <w:tcPr>
            <w:tcW w:w="426" w:type="dxa"/>
            <w:tcBorders>
              <w:top w:val="nil"/>
              <w:left w:val="nil"/>
              <w:bottom w:val="single" w:sz="4" w:space="0" w:color="auto"/>
              <w:right w:val="single" w:sz="4" w:space="0" w:color="auto"/>
            </w:tcBorders>
            <w:shd w:val="clear" w:color="auto" w:fill="auto"/>
            <w:vAlign w:val="bottom"/>
            <w:hideMark/>
          </w:tcPr>
          <w:p w14:paraId="4C31A8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81A6D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8F509E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0B88D3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B2F82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8A8933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62524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A0111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6095D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57B6D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00DC87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07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12A0E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DB2934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15B5D732" w14:textId="77777777" w:rsidTr="00A546A9">
        <w:trPr>
          <w:trHeight w:val="375"/>
        </w:trPr>
        <w:tc>
          <w:tcPr>
            <w:tcW w:w="1701" w:type="dxa"/>
            <w:vMerge/>
            <w:tcBorders>
              <w:top w:val="nil"/>
              <w:left w:val="single" w:sz="4" w:space="0" w:color="auto"/>
              <w:bottom w:val="single" w:sz="4" w:space="0" w:color="auto"/>
              <w:right w:val="single" w:sz="4" w:space="0" w:color="auto"/>
            </w:tcBorders>
            <w:vAlign w:val="center"/>
            <w:hideMark/>
          </w:tcPr>
          <w:p w14:paraId="2E892240"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5DF3C192" w14:textId="7A9CEA2F" w:rsidR="007A1AAB" w:rsidRPr="006A3B49" w:rsidRDefault="007A1AAB" w:rsidP="00655086">
            <w:pPr>
              <w:spacing w:line="360" w:lineRule="auto"/>
              <w:jc w:val="both"/>
              <w:rPr>
                <w:rFonts w:ascii="Arial" w:hAnsi="Arial" w:cs="Arial"/>
                <w:szCs w:val="20"/>
              </w:rPr>
            </w:pPr>
            <w:r w:rsidRPr="006A3B49">
              <w:rPr>
                <w:rFonts w:ascii="Arial" w:hAnsi="Arial" w:cs="Arial"/>
                <w:szCs w:val="20"/>
              </w:rPr>
              <w:t>U</w:t>
            </w:r>
            <w:r w:rsidR="00A546A9">
              <w:rPr>
                <w:rFonts w:ascii="Arial" w:hAnsi="Arial" w:cs="Arial"/>
                <w:szCs w:val="20"/>
              </w:rPr>
              <w:t xml:space="preserve">I </w:t>
            </w:r>
            <w:r w:rsidRPr="006A3B49">
              <w:rPr>
                <w:rFonts w:ascii="Arial" w:hAnsi="Arial" w:cs="Arial"/>
                <w:szCs w:val="20"/>
              </w:rPr>
              <w:t>Design</w:t>
            </w:r>
          </w:p>
        </w:tc>
        <w:tc>
          <w:tcPr>
            <w:tcW w:w="426" w:type="dxa"/>
            <w:tcBorders>
              <w:top w:val="nil"/>
              <w:left w:val="nil"/>
              <w:bottom w:val="single" w:sz="4" w:space="0" w:color="auto"/>
              <w:right w:val="single" w:sz="4" w:space="0" w:color="auto"/>
            </w:tcBorders>
            <w:shd w:val="clear" w:color="auto" w:fill="auto"/>
            <w:vAlign w:val="bottom"/>
            <w:hideMark/>
          </w:tcPr>
          <w:p w14:paraId="6B55F37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6974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7B3617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37AE45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3A7801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BEA9A0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23A8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D070B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5BE5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A83242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40EA74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134816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655E74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896368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6EE1B5B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7C0D54F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8112E6" w14:textId="2E78460C" w:rsidR="007A1AAB" w:rsidRPr="006A3B49" w:rsidRDefault="00B70E7A" w:rsidP="00655086">
            <w:pPr>
              <w:spacing w:line="360" w:lineRule="auto"/>
              <w:jc w:val="both"/>
              <w:rPr>
                <w:rFonts w:ascii="Arial" w:hAnsi="Arial" w:cs="Arial"/>
                <w:szCs w:val="20"/>
              </w:rPr>
            </w:pPr>
            <w:r>
              <w:rPr>
                <w:rFonts w:ascii="Arial" w:hAnsi="Arial" w:cs="Arial"/>
                <w:szCs w:val="20"/>
              </w:rPr>
              <w:t>C</w:t>
            </w:r>
            <w:r w:rsidR="00A546A9">
              <w:rPr>
                <w:rFonts w:ascii="Arial" w:hAnsi="Arial" w:cs="Arial"/>
                <w:szCs w:val="20"/>
              </w:rPr>
              <w:t>oding</w:t>
            </w:r>
          </w:p>
        </w:tc>
        <w:tc>
          <w:tcPr>
            <w:tcW w:w="426" w:type="dxa"/>
            <w:tcBorders>
              <w:top w:val="nil"/>
              <w:left w:val="nil"/>
              <w:bottom w:val="single" w:sz="4" w:space="0" w:color="auto"/>
              <w:right w:val="single" w:sz="4" w:space="0" w:color="auto"/>
            </w:tcBorders>
            <w:shd w:val="clear" w:color="auto" w:fill="auto"/>
            <w:vAlign w:val="bottom"/>
            <w:hideMark/>
          </w:tcPr>
          <w:p w14:paraId="40BEB7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F95812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589A87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D0FAB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D3BCCA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7A26BA1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ABF0B8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E2B2DC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987703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BEA1BF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2F40C9D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38B625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5498B4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1705E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A546A9" w:rsidRPr="00983BEA" w14:paraId="711DC6C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0840AA6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3D56105"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1BF7DA7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E85561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C45373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663A73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8130DA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E0062E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FDF8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D2EE80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B88EC2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4ED94FB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1D30E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14:paraId="18F124FF" w14:textId="77777777" w:rsidR="007A1AAB" w:rsidRPr="00983BEA" w:rsidRDefault="007A1AAB" w:rsidP="00655086">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FFC000"/>
            <w:vAlign w:val="bottom"/>
            <w:hideMark/>
          </w:tcPr>
          <w:p w14:paraId="7624FE4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043B46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47040A80" w14:textId="77777777" w:rsidTr="00A546A9">
        <w:trPr>
          <w:trHeight w:val="262"/>
        </w:trPr>
        <w:tc>
          <w:tcPr>
            <w:tcW w:w="1701" w:type="dxa"/>
            <w:tcBorders>
              <w:top w:val="nil"/>
              <w:left w:val="single" w:sz="4" w:space="0" w:color="auto"/>
              <w:bottom w:val="single" w:sz="4" w:space="0" w:color="auto"/>
              <w:right w:val="single" w:sz="4" w:space="0" w:color="auto"/>
            </w:tcBorders>
            <w:shd w:val="clear" w:color="auto" w:fill="auto"/>
            <w:vAlign w:val="center"/>
            <w:hideMark/>
          </w:tcPr>
          <w:p w14:paraId="1E6056E1"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70F1B666" w14:textId="624D975D"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Documentation </w:t>
            </w:r>
            <w:r w:rsidR="00A546A9" w:rsidRPr="006A3B49">
              <w:rPr>
                <w:rFonts w:ascii="Arial" w:hAnsi="Arial" w:cs="Arial"/>
                <w:szCs w:val="20"/>
              </w:rPr>
              <w:t>and Report</w:t>
            </w:r>
          </w:p>
        </w:tc>
        <w:tc>
          <w:tcPr>
            <w:tcW w:w="426" w:type="dxa"/>
            <w:tcBorders>
              <w:top w:val="nil"/>
              <w:left w:val="nil"/>
              <w:bottom w:val="single" w:sz="4" w:space="0" w:color="auto"/>
              <w:right w:val="single" w:sz="4" w:space="0" w:color="auto"/>
            </w:tcBorders>
            <w:shd w:val="clear" w:color="auto" w:fill="auto"/>
            <w:vAlign w:val="bottom"/>
            <w:hideMark/>
          </w:tcPr>
          <w:p w14:paraId="03EF5D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0F1D0F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7EA651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6357A5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A2A0D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602088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70E70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314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7549C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5D9CB7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0460E9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AA9D1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FE477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5AD20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bl>
    <w:p w14:paraId="575E0B8E" w14:textId="52C6E1C7" w:rsidR="00C51E85" w:rsidRDefault="00C51E85" w:rsidP="00BF0DFD">
      <w:pPr>
        <w:spacing w:line="360" w:lineRule="auto"/>
        <w:jc w:val="both"/>
        <w:rPr>
          <w:rFonts w:ascii="Lucida Bright" w:hAnsi="Lucida Bright" w:cs="Times New Roman"/>
          <w:sz w:val="24"/>
          <w:szCs w:val="24"/>
        </w:rPr>
      </w:pPr>
    </w:p>
    <w:p w14:paraId="32D0842F" w14:textId="77777777" w:rsidR="00C51E85" w:rsidRPr="00BF0DFD" w:rsidRDefault="00C51E85" w:rsidP="00BF0DFD">
      <w:pPr>
        <w:spacing w:line="360" w:lineRule="auto"/>
        <w:jc w:val="both"/>
        <w:rPr>
          <w:rFonts w:ascii="Lucida Bright" w:hAnsi="Lucida Bright" w:cs="Times New Roman"/>
          <w:sz w:val="24"/>
          <w:szCs w:val="24"/>
        </w:rPr>
      </w:pPr>
    </w:p>
    <w:p w14:paraId="629AF1F2" w14:textId="37F5F930" w:rsidR="0026516A" w:rsidRPr="00740885" w:rsidRDefault="00D937D8" w:rsidP="00C51E85">
      <w:pPr>
        <w:pStyle w:val="Heading1"/>
        <w:shd w:val="clear" w:color="auto" w:fill="FFC000"/>
      </w:pPr>
      <w:bookmarkStart w:id="3" w:name="_Toc39955982"/>
      <w:r>
        <w:lastRenderedPageBreak/>
        <w:t>Agile Methodology</w:t>
      </w:r>
      <w:bookmarkEnd w:id="3"/>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1B5E20FF" w14:textId="77777777" w:rsidR="00EA584F" w:rsidRDefault="00EA584F" w:rsidP="00EF3B58">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The Agile approach is used as an alternative to traditional methods in this project. This strategic approach is highly effective and pragmatic and tackles the changing needs of the technology.</w:t>
      </w:r>
    </w:p>
    <w:p w14:paraId="47976207" w14:textId="577213C4" w:rsidR="00EA584F" w:rsidRDefault="00EA584F" w:rsidP="00E26539">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 xml:space="preserve">In this project, our group used the agile / scrum approach. At the beginning, the team members define and fulfil all criteria. The team then decided to implement the special feature of the </w:t>
      </w:r>
      <w:r w:rsidR="0096440A">
        <w:rPr>
          <w:rFonts w:ascii="Lucida Bright" w:hAnsi="Lucida Bright" w:cs="Times New Roman"/>
          <w:color w:val="222222"/>
          <w:sz w:val="24"/>
          <w:szCs w:val="24"/>
          <w:shd w:val="clear" w:color="auto" w:fill="FFFFFF"/>
        </w:rPr>
        <w:t>Good Read</w:t>
      </w:r>
      <w:r w:rsidRPr="00EA584F">
        <w:rPr>
          <w:rFonts w:ascii="Lucida Bright" w:hAnsi="Lucida Bright" w:cs="Times New Roman"/>
          <w:color w:val="222222"/>
          <w:sz w:val="24"/>
          <w:szCs w:val="24"/>
          <w:shd w:val="clear" w:color="auto" w:fill="FFFFFF"/>
        </w:rPr>
        <w:t xml:space="preserve"> application in order to meet the needs of users.</w:t>
      </w:r>
    </w:p>
    <w:p w14:paraId="1C5E7E06" w14:textId="77777777" w:rsidR="00943CD0" w:rsidRDefault="000D0DB8" w:rsidP="000D0DB8">
      <w:pPr>
        <w:spacing w:line="360" w:lineRule="auto"/>
        <w:jc w:val="both"/>
        <w:rPr>
          <w:rFonts w:ascii="Lucida Bright" w:hAnsi="Lucida Bright" w:cs="Times New Roman"/>
          <w:color w:val="222222"/>
          <w:sz w:val="24"/>
          <w:szCs w:val="24"/>
          <w:shd w:val="clear" w:color="auto" w:fill="FFFFFF"/>
        </w:rPr>
      </w:pPr>
      <w:r w:rsidRPr="000D0DB8">
        <w:rPr>
          <w:rFonts w:ascii="Lucida Bright" w:hAnsi="Lucida Bright" w:cs="Times New Roman"/>
          <w:color w:val="222222"/>
          <w:sz w:val="24"/>
          <w:szCs w:val="24"/>
          <w:shd w:val="clear" w:color="auto" w:fill="FFFFFF"/>
        </w:rPr>
        <w:t>Many improvements have been made to make this programme more user-friendly. After all enhancements have been made, the app is available for the use of users.</w:t>
      </w:r>
    </w:p>
    <w:p w14:paraId="77248C8E" w14:textId="5B592AB7"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06C88660" w14:textId="7A2AF8A1"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5D91249C" w14:textId="243652B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530FC205" w14:textId="5750394F"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3BB37B0B" w14:textId="034DF17E"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0362D43" w14:textId="25026CF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1AACC5" w14:textId="462DE5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B8611C" w14:textId="442488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883A6CC" w14:textId="4E6D1E8B" w:rsidR="0096440A" w:rsidRDefault="0096440A">
      <w:pPr>
        <w:rPr>
          <w:rFonts w:ascii="Lucida Bright" w:hAnsi="Lucida Bright" w:cs="Times New Roman"/>
          <w:color w:val="222222"/>
          <w:sz w:val="24"/>
          <w:szCs w:val="24"/>
          <w:shd w:val="clear" w:color="auto" w:fill="FFFFFF"/>
        </w:rPr>
      </w:pPr>
      <w:r>
        <w:rPr>
          <w:rFonts w:ascii="Lucida Bright" w:hAnsi="Lucida Bright" w:cs="Times New Roman"/>
          <w:color w:val="222222"/>
          <w:sz w:val="24"/>
          <w:szCs w:val="24"/>
          <w:shd w:val="clear" w:color="auto" w:fill="FFFFFF"/>
        </w:rPr>
        <w:br w:type="page"/>
      </w:r>
    </w:p>
    <w:p w14:paraId="4B399A41" w14:textId="77777777"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4EAF726A" w14:textId="77777777" w:rsidR="00943CD0" w:rsidRDefault="00943CD0" w:rsidP="00C51E85">
      <w:pPr>
        <w:pStyle w:val="Heading1"/>
        <w:shd w:val="clear" w:color="auto" w:fill="FFC000"/>
      </w:pPr>
      <w:bookmarkStart w:id="4" w:name="_Toc39955983"/>
      <w:r>
        <w:t>Pages and Mock-ups</w:t>
      </w:r>
      <w:bookmarkEnd w:id="4"/>
    </w:p>
    <w:p w14:paraId="68A19813" w14:textId="4BF517E0" w:rsidR="00943CD0" w:rsidRPr="00943CD0" w:rsidRDefault="00AA198F" w:rsidP="00C51E85">
      <w:pPr>
        <w:pStyle w:val="Heading2"/>
        <w:shd w:val="clear" w:color="auto" w:fill="FFC000"/>
      </w:pPr>
      <w:bookmarkStart w:id="5" w:name="_Toc39955984"/>
      <w:r>
        <w:t>Home Page</w:t>
      </w:r>
      <w:bookmarkEnd w:id="5"/>
    </w:p>
    <w:p w14:paraId="726C0FCD" w14:textId="6768FFED" w:rsidR="00943CD0" w:rsidRPr="00C06A41" w:rsidRDefault="00943CD0" w:rsidP="00943CD0">
      <w:pPr>
        <w:spacing w:line="360" w:lineRule="auto"/>
        <w:jc w:val="both"/>
        <w:rPr>
          <w:rFonts w:ascii="Lucida Bright" w:hAnsi="Lucida Bright" w:cs="Times New Roman"/>
          <w:sz w:val="24"/>
          <w:szCs w:val="24"/>
        </w:rPr>
      </w:pPr>
      <w:r w:rsidRPr="00C06A41">
        <w:rPr>
          <w:rFonts w:ascii="Lucida Bright" w:hAnsi="Lucida Bright" w:cs="Times New Roman"/>
          <w:sz w:val="24"/>
          <w:szCs w:val="24"/>
        </w:rPr>
        <w:t xml:space="preserve">This is the main page of the application. On this page there </w:t>
      </w:r>
      <w:r w:rsidR="009E0667">
        <w:rPr>
          <w:rFonts w:ascii="Lucida Bright" w:hAnsi="Lucida Bright" w:cs="Times New Roman"/>
          <w:sz w:val="24"/>
          <w:szCs w:val="24"/>
        </w:rPr>
        <w:t xml:space="preserve">is a login screen which demand user credential to access </w:t>
      </w:r>
      <w:r w:rsidR="009E0667" w:rsidRPr="009E0667">
        <w:rPr>
          <w:rFonts w:ascii="Lucida Bright" w:hAnsi="Lucida Bright" w:cs="Times New Roman"/>
          <w:b/>
          <w:bCs/>
          <w:sz w:val="24"/>
          <w:szCs w:val="24"/>
        </w:rPr>
        <w:t>Good Read App</w:t>
      </w:r>
      <w:r w:rsidR="009E0667">
        <w:rPr>
          <w:rFonts w:ascii="Lucida Bright" w:hAnsi="Lucida Bright" w:cs="Times New Roman"/>
          <w:sz w:val="24"/>
          <w:szCs w:val="24"/>
        </w:rPr>
        <w:t xml:space="preserve">. And according to credentials, next screen will </w:t>
      </w:r>
      <w:r w:rsidR="0007455C">
        <w:rPr>
          <w:rFonts w:ascii="Lucida Bright" w:hAnsi="Lucida Bright" w:cs="Times New Roman"/>
          <w:sz w:val="24"/>
          <w:szCs w:val="24"/>
        </w:rPr>
        <w:t>appear</w:t>
      </w:r>
      <w:r>
        <w:rPr>
          <w:rFonts w:ascii="Lucida Bright" w:hAnsi="Lucida Bright" w:cs="Times New Roman"/>
          <w:sz w:val="24"/>
          <w:szCs w:val="24"/>
        </w:rPr>
        <w:t xml:space="preserve">. </w:t>
      </w:r>
    </w:p>
    <w:p w14:paraId="7147CF95" w14:textId="4D58CE28" w:rsidR="00B61163" w:rsidRPr="00AA198F" w:rsidRDefault="00B61163" w:rsidP="00AA198F">
      <w:pPr>
        <w:spacing w:line="360" w:lineRule="auto"/>
        <w:jc w:val="both"/>
        <w:rPr>
          <w:rFonts w:ascii="Lucida Bright" w:hAnsi="Lucida Bright" w:cs="Times New Roman"/>
          <w:sz w:val="24"/>
          <w:szCs w:val="24"/>
        </w:rPr>
      </w:pPr>
    </w:p>
    <w:p w14:paraId="1AC6B8AE" w14:textId="770C4E23" w:rsidR="00F7528E" w:rsidRPr="003E376E" w:rsidRDefault="0007455C" w:rsidP="00D7308A">
      <w:pPr>
        <w:pStyle w:val="Heading2"/>
        <w:shd w:val="clear" w:color="auto" w:fill="FFC000"/>
      </w:pPr>
      <w:bookmarkStart w:id="6" w:name="_Toc39955985"/>
      <w:r>
        <w:t>Register</w:t>
      </w:r>
      <w:r w:rsidR="00AA198F">
        <w:t xml:space="preserve"> </w:t>
      </w:r>
      <w:r w:rsidR="00265CE5">
        <w:t>Page</w:t>
      </w:r>
      <w:bookmarkEnd w:id="6"/>
    </w:p>
    <w:p w14:paraId="07978F08" w14:textId="6D7CCEDA" w:rsidR="003E376E" w:rsidRPr="003E376E" w:rsidRDefault="0044138D" w:rsidP="00A4696F">
      <w:pPr>
        <w:spacing w:line="360" w:lineRule="auto"/>
        <w:jc w:val="both"/>
      </w:pPr>
      <w:r>
        <w:rPr>
          <w:rFonts w:ascii="Lucida Bright" w:hAnsi="Lucida Bright" w:cs="Times New Roman"/>
          <w:sz w:val="24"/>
          <w:szCs w:val="24"/>
        </w:rPr>
        <w:t xml:space="preserve">With the help of this page user can </w:t>
      </w:r>
      <w:r w:rsidR="0007455C">
        <w:rPr>
          <w:rFonts w:ascii="Lucida Bright" w:hAnsi="Lucida Bright" w:cs="Times New Roman"/>
          <w:sz w:val="24"/>
          <w:szCs w:val="24"/>
        </w:rPr>
        <w:t xml:space="preserve">register himself/herself to access the </w:t>
      </w:r>
      <w:r w:rsidR="0007455C" w:rsidRPr="0007455C">
        <w:rPr>
          <w:rFonts w:ascii="Lucida Bright" w:hAnsi="Lucida Bright" w:cs="Times New Roman"/>
          <w:b/>
          <w:bCs/>
          <w:sz w:val="24"/>
          <w:szCs w:val="24"/>
        </w:rPr>
        <w:t>Good Read App</w:t>
      </w:r>
      <w:r w:rsidR="00366B8F">
        <w:rPr>
          <w:rFonts w:ascii="Lucida Bright" w:hAnsi="Lucida Bright" w:cs="Times New Roman"/>
          <w:sz w:val="24"/>
          <w:szCs w:val="24"/>
        </w:rPr>
        <w:t>.</w:t>
      </w:r>
    </w:p>
    <w:p w14:paraId="7236D481" w14:textId="62E9B111" w:rsidR="0044138D" w:rsidRDefault="0044138D" w:rsidP="00093029">
      <w:pPr>
        <w:spacing w:line="360" w:lineRule="auto"/>
        <w:jc w:val="both"/>
        <w:rPr>
          <w:rFonts w:ascii="Lucida Bright" w:hAnsi="Lucida Bright" w:cs="Times New Roman"/>
          <w:sz w:val="24"/>
          <w:szCs w:val="24"/>
        </w:rPr>
      </w:pPr>
    </w:p>
    <w:p w14:paraId="48026D46" w14:textId="51588CC6" w:rsidR="0044138D" w:rsidRDefault="001A69F7" w:rsidP="00C51E85">
      <w:pPr>
        <w:pStyle w:val="Heading1"/>
        <w:shd w:val="clear" w:color="auto" w:fill="FFC000"/>
      </w:pPr>
      <w:bookmarkStart w:id="7" w:name="_Toc39955986"/>
      <w:r>
        <w:t>Testing</w:t>
      </w:r>
      <w:bookmarkEnd w:id="7"/>
    </w:p>
    <w:p w14:paraId="4D1D7600" w14:textId="769E8CD4" w:rsidR="001A69F7" w:rsidRPr="00E5306C" w:rsidRDefault="00ED53FE" w:rsidP="00E5306C">
      <w:pPr>
        <w:spacing w:line="360" w:lineRule="auto"/>
        <w:jc w:val="both"/>
        <w:rPr>
          <w:rFonts w:ascii="Lucida Bright" w:hAnsi="Lucida Bright" w:cs="Times New Roman"/>
          <w:color w:val="222222"/>
          <w:sz w:val="24"/>
          <w:szCs w:val="24"/>
          <w:shd w:val="clear" w:color="auto" w:fill="FFFFFF"/>
        </w:rPr>
      </w:pPr>
      <w:r w:rsidRPr="00ED53FE">
        <w:rPr>
          <w:rFonts w:ascii="Lucida Bright" w:hAnsi="Lucida Bright" w:cs="Times New Roman"/>
          <w:color w:val="222222"/>
          <w:sz w:val="24"/>
          <w:szCs w:val="24"/>
          <w:shd w:val="clear" w:color="auto" w:fill="FFFFFF"/>
        </w:rPr>
        <w:t xml:space="preserve">Because of the limited time available, we have just carried out the project usability check </w:t>
      </w:r>
      <w:r w:rsidR="00222DE2" w:rsidRPr="00E5306C">
        <w:rPr>
          <w:rFonts w:ascii="Lucida Bright" w:hAnsi="Lucida Bright" w:cs="Times New Roman"/>
          <w:color w:val="222222"/>
          <w:sz w:val="24"/>
          <w:szCs w:val="24"/>
          <w:shd w:val="clear" w:color="auto" w:fill="FFFFFF"/>
        </w:rPr>
        <w:t>which</w:t>
      </w:r>
      <w:r w:rsidR="001B5D43" w:rsidRPr="00E5306C">
        <w:rPr>
          <w:rFonts w:ascii="Lucida Bright" w:hAnsi="Lucida Bright" w:cs="Times New Roman"/>
          <w:color w:val="222222"/>
          <w:sz w:val="24"/>
          <w:szCs w:val="24"/>
          <w:shd w:val="clear" w:color="auto" w:fill="FFFFFF"/>
        </w:rPr>
        <w:t xml:space="preserve"> can be found at </w:t>
      </w:r>
      <w:hyperlink r:id="rId5" w:history="1">
        <w:r w:rsidR="00B05C64" w:rsidRPr="00B05C64">
          <w:rPr>
            <w:rStyle w:val="Hyperlink"/>
            <w:rFonts w:ascii="Lucida Bright" w:hAnsi="Lucida Bright" w:cs="Times New Roman"/>
            <w:sz w:val="24"/>
            <w:szCs w:val="24"/>
            <w:shd w:val="clear" w:color="auto" w:fill="FFFFFF"/>
          </w:rPr>
          <w:t>usability test.xlsx</w:t>
        </w:r>
      </w:hyperlink>
    </w:p>
    <w:p w14:paraId="5D718361" w14:textId="1629553A" w:rsidR="00A563A3" w:rsidRDefault="00A563A3" w:rsidP="00C51E85">
      <w:pPr>
        <w:pStyle w:val="Heading1"/>
        <w:shd w:val="clear" w:color="auto" w:fill="FFC000"/>
      </w:pPr>
      <w:bookmarkStart w:id="8" w:name="_Toc39955987"/>
      <w:r>
        <w:t>Conclusion</w:t>
      </w:r>
      <w:r w:rsidR="007E5BEB">
        <w:t xml:space="preserve"> and future Work</w:t>
      </w:r>
      <w:bookmarkEnd w:id="8"/>
    </w:p>
    <w:p w14:paraId="6D029968" w14:textId="5E5D3C49" w:rsidR="001953A6" w:rsidRPr="001953A6" w:rsidRDefault="00DB05C3" w:rsidP="00DB05C3">
      <w:pPr>
        <w:spacing w:line="360" w:lineRule="auto"/>
        <w:jc w:val="both"/>
        <w:rPr>
          <w:sz w:val="96"/>
          <w:szCs w:val="36"/>
        </w:rPr>
      </w:pPr>
      <w:r w:rsidRPr="00DB05C3">
        <w:rPr>
          <w:rFonts w:ascii="Lucida Bright" w:hAnsi="Lucida Bright" w:cs="Times New Roman"/>
          <w:color w:val="222222"/>
          <w:sz w:val="24"/>
          <w:szCs w:val="24"/>
          <w:shd w:val="clear" w:color="auto" w:fill="FFFFFF"/>
        </w:rPr>
        <w:t xml:space="preserve">Briefly, this project is based on an agile scrum strategy in which the IT community developed the Android application </w:t>
      </w:r>
      <w:r w:rsidR="0007455C">
        <w:rPr>
          <w:rFonts w:ascii="Lucida Bright" w:hAnsi="Lucida Bright" w:cs="Times New Roman"/>
          <w:color w:val="222222"/>
          <w:sz w:val="24"/>
          <w:szCs w:val="24"/>
          <w:shd w:val="clear" w:color="auto" w:fill="FFFFFF"/>
        </w:rPr>
        <w:t>Good Read App</w:t>
      </w:r>
      <w:r w:rsidRPr="00DB05C3">
        <w:rPr>
          <w:rFonts w:ascii="Lucida Bright" w:hAnsi="Lucida Bright" w:cs="Times New Roman"/>
          <w:color w:val="222222"/>
          <w:sz w:val="24"/>
          <w:szCs w:val="24"/>
          <w:shd w:val="clear" w:color="auto" w:fill="FFFFFF"/>
        </w:rPr>
        <w:t xml:space="preserve">. Because of the short time, we just create a small application. Nonetheless, this framework can be further enhanced, and additional features can be introduced, such as </w:t>
      </w:r>
      <w:r w:rsidR="0007455C">
        <w:rPr>
          <w:rFonts w:ascii="Lucida Bright" w:hAnsi="Lucida Bright" w:cs="Times New Roman"/>
          <w:color w:val="222222"/>
          <w:sz w:val="24"/>
          <w:szCs w:val="24"/>
          <w:shd w:val="clear" w:color="auto" w:fill="FFFFFF"/>
        </w:rPr>
        <w:t>book database is available at live server and provide a centralized manner to control the app at different devices.</w:t>
      </w: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Y0tzQ2MTUzsDBV0lEKTi0uzszPAykwqwUA3hi1gSwAAAA="/>
  </w:docVars>
  <w:rsids>
    <w:rsidRoot w:val="00F67C27"/>
    <w:rsid w:val="0000656A"/>
    <w:rsid w:val="0001344A"/>
    <w:rsid w:val="00051A2A"/>
    <w:rsid w:val="0007455C"/>
    <w:rsid w:val="000838BA"/>
    <w:rsid w:val="00093029"/>
    <w:rsid w:val="0009516E"/>
    <w:rsid w:val="000B0A3A"/>
    <w:rsid w:val="000B2727"/>
    <w:rsid w:val="000D0DB8"/>
    <w:rsid w:val="000D708D"/>
    <w:rsid w:val="000E5362"/>
    <w:rsid w:val="001136E8"/>
    <w:rsid w:val="001344D8"/>
    <w:rsid w:val="00153079"/>
    <w:rsid w:val="00161365"/>
    <w:rsid w:val="00183C64"/>
    <w:rsid w:val="001953A6"/>
    <w:rsid w:val="001A69F7"/>
    <w:rsid w:val="001B5D43"/>
    <w:rsid w:val="001C21F1"/>
    <w:rsid w:val="001D111E"/>
    <w:rsid w:val="001E0307"/>
    <w:rsid w:val="001F1B33"/>
    <w:rsid w:val="001F72E3"/>
    <w:rsid w:val="00214E68"/>
    <w:rsid w:val="00222DE2"/>
    <w:rsid w:val="002421B3"/>
    <w:rsid w:val="00257F09"/>
    <w:rsid w:val="0026516A"/>
    <w:rsid w:val="00265CE5"/>
    <w:rsid w:val="002702CF"/>
    <w:rsid w:val="00274951"/>
    <w:rsid w:val="00280A93"/>
    <w:rsid w:val="002974C8"/>
    <w:rsid w:val="00297554"/>
    <w:rsid w:val="002A439F"/>
    <w:rsid w:val="002A4E49"/>
    <w:rsid w:val="002F0088"/>
    <w:rsid w:val="003027C9"/>
    <w:rsid w:val="00304CFA"/>
    <w:rsid w:val="00305829"/>
    <w:rsid w:val="00315E61"/>
    <w:rsid w:val="00324DB6"/>
    <w:rsid w:val="003252EB"/>
    <w:rsid w:val="003415C4"/>
    <w:rsid w:val="00346B3F"/>
    <w:rsid w:val="00350CDE"/>
    <w:rsid w:val="00351572"/>
    <w:rsid w:val="00366B8F"/>
    <w:rsid w:val="00381FD4"/>
    <w:rsid w:val="003A7306"/>
    <w:rsid w:val="003B0691"/>
    <w:rsid w:val="003C3652"/>
    <w:rsid w:val="003D126E"/>
    <w:rsid w:val="003D74A4"/>
    <w:rsid w:val="003E376E"/>
    <w:rsid w:val="00401BD5"/>
    <w:rsid w:val="00412820"/>
    <w:rsid w:val="00413649"/>
    <w:rsid w:val="00426A3C"/>
    <w:rsid w:val="0044138D"/>
    <w:rsid w:val="00450DC9"/>
    <w:rsid w:val="00471D81"/>
    <w:rsid w:val="004B1DCE"/>
    <w:rsid w:val="004F48F7"/>
    <w:rsid w:val="00507BF4"/>
    <w:rsid w:val="0051513E"/>
    <w:rsid w:val="0053015E"/>
    <w:rsid w:val="00545061"/>
    <w:rsid w:val="00547BB6"/>
    <w:rsid w:val="00555A1D"/>
    <w:rsid w:val="00555C03"/>
    <w:rsid w:val="005800FF"/>
    <w:rsid w:val="0058482E"/>
    <w:rsid w:val="005B5DF0"/>
    <w:rsid w:val="005B79FD"/>
    <w:rsid w:val="00633646"/>
    <w:rsid w:val="0064182B"/>
    <w:rsid w:val="00654234"/>
    <w:rsid w:val="00656B98"/>
    <w:rsid w:val="0066369E"/>
    <w:rsid w:val="006A7CD8"/>
    <w:rsid w:val="006B43DF"/>
    <w:rsid w:val="006C7E7D"/>
    <w:rsid w:val="006E21CE"/>
    <w:rsid w:val="007616B4"/>
    <w:rsid w:val="00761F96"/>
    <w:rsid w:val="00772931"/>
    <w:rsid w:val="00776EA8"/>
    <w:rsid w:val="00777635"/>
    <w:rsid w:val="00781507"/>
    <w:rsid w:val="007A1AAB"/>
    <w:rsid w:val="007E5BEB"/>
    <w:rsid w:val="007F172B"/>
    <w:rsid w:val="008023B2"/>
    <w:rsid w:val="008233B2"/>
    <w:rsid w:val="0082343A"/>
    <w:rsid w:val="00834C1A"/>
    <w:rsid w:val="00842CA7"/>
    <w:rsid w:val="0085272E"/>
    <w:rsid w:val="008619C7"/>
    <w:rsid w:val="0089118A"/>
    <w:rsid w:val="00892C9C"/>
    <w:rsid w:val="008B2690"/>
    <w:rsid w:val="008C2E31"/>
    <w:rsid w:val="008D12D3"/>
    <w:rsid w:val="008F4339"/>
    <w:rsid w:val="009045DB"/>
    <w:rsid w:val="009119E2"/>
    <w:rsid w:val="00923CD1"/>
    <w:rsid w:val="0093402B"/>
    <w:rsid w:val="009342C9"/>
    <w:rsid w:val="00943CD0"/>
    <w:rsid w:val="0096440A"/>
    <w:rsid w:val="00984B93"/>
    <w:rsid w:val="00993063"/>
    <w:rsid w:val="00995EE6"/>
    <w:rsid w:val="009A4DCF"/>
    <w:rsid w:val="009A6620"/>
    <w:rsid w:val="009B3D09"/>
    <w:rsid w:val="009E0667"/>
    <w:rsid w:val="009F7647"/>
    <w:rsid w:val="00A142AD"/>
    <w:rsid w:val="00A30526"/>
    <w:rsid w:val="00A33F0F"/>
    <w:rsid w:val="00A4696F"/>
    <w:rsid w:val="00A53ED0"/>
    <w:rsid w:val="00A546A9"/>
    <w:rsid w:val="00A563A3"/>
    <w:rsid w:val="00A601C7"/>
    <w:rsid w:val="00A757E7"/>
    <w:rsid w:val="00AA198F"/>
    <w:rsid w:val="00AB0C5F"/>
    <w:rsid w:val="00AB4491"/>
    <w:rsid w:val="00AB4AC5"/>
    <w:rsid w:val="00AD2A30"/>
    <w:rsid w:val="00AD4218"/>
    <w:rsid w:val="00AD47BD"/>
    <w:rsid w:val="00B053B3"/>
    <w:rsid w:val="00B05C64"/>
    <w:rsid w:val="00B26D8C"/>
    <w:rsid w:val="00B54DDF"/>
    <w:rsid w:val="00B603C0"/>
    <w:rsid w:val="00B61163"/>
    <w:rsid w:val="00B70E7A"/>
    <w:rsid w:val="00B97DAF"/>
    <w:rsid w:val="00BB3BFC"/>
    <w:rsid w:val="00BB5BF9"/>
    <w:rsid w:val="00BD4F09"/>
    <w:rsid w:val="00BF0AED"/>
    <w:rsid w:val="00BF0DFD"/>
    <w:rsid w:val="00BF1FDC"/>
    <w:rsid w:val="00BF7358"/>
    <w:rsid w:val="00C055C6"/>
    <w:rsid w:val="00C057E2"/>
    <w:rsid w:val="00C06A41"/>
    <w:rsid w:val="00C15F44"/>
    <w:rsid w:val="00C16887"/>
    <w:rsid w:val="00C17B70"/>
    <w:rsid w:val="00C347EB"/>
    <w:rsid w:val="00C51E85"/>
    <w:rsid w:val="00C64A09"/>
    <w:rsid w:val="00C718DE"/>
    <w:rsid w:val="00CB6DF2"/>
    <w:rsid w:val="00CE7291"/>
    <w:rsid w:val="00CF186E"/>
    <w:rsid w:val="00CF724E"/>
    <w:rsid w:val="00CF7B5D"/>
    <w:rsid w:val="00D03380"/>
    <w:rsid w:val="00D05ACA"/>
    <w:rsid w:val="00D350A8"/>
    <w:rsid w:val="00D36D4D"/>
    <w:rsid w:val="00D43334"/>
    <w:rsid w:val="00D46EF7"/>
    <w:rsid w:val="00D479DA"/>
    <w:rsid w:val="00D7308A"/>
    <w:rsid w:val="00D850AF"/>
    <w:rsid w:val="00D937D8"/>
    <w:rsid w:val="00DA0686"/>
    <w:rsid w:val="00DA4642"/>
    <w:rsid w:val="00DB05C3"/>
    <w:rsid w:val="00DB43D3"/>
    <w:rsid w:val="00DD565C"/>
    <w:rsid w:val="00E0355E"/>
    <w:rsid w:val="00E20002"/>
    <w:rsid w:val="00E26539"/>
    <w:rsid w:val="00E2655B"/>
    <w:rsid w:val="00E5306C"/>
    <w:rsid w:val="00E601A6"/>
    <w:rsid w:val="00E648C3"/>
    <w:rsid w:val="00EA584F"/>
    <w:rsid w:val="00EB7568"/>
    <w:rsid w:val="00ED0DB7"/>
    <w:rsid w:val="00ED53FE"/>
    <w:rsid w:val="00EF3B58"/>
    <w:rsid w:val="00EF668A"/>
    <w:rsid w:val="00F00B87"/>
    <w:rsid w:val="00F00C75"/>
    <w:rsid w:val="00F01B2D"/>
    <w:rsid w:val="00F20598"/>
    <w:rsid w:val="00F242D3"/>
    <w:rsid w:val="00F417FD"/>
    <w:rsid w:val="00F555D1"/>
    <w:rsid w:val="00F57E95"/>
    <w:rsid w:val="00F67C27"/>
    <w:rsid w:val="00F7528E"/>
    <w:rsid w:val="00F75E78"/>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 w:type="character" w:styleId="UnresolvedMention">
    <w:name w:val="Unresolved Mention"/>
    <w:basedOn w:val="DefaultParagraphFont"/>
    <w:uiPriority w:val="99"/>
    <w:semiHidden/>
    <w:unhideWhenUsed/>
    <w:rsid w:val="00580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758988338">
      <w:bodyDiv w:val="1"/>
      <w:marLeft w:val="0"/>
      <w:marRight w:val="0"/>
      <w:marTop w:val="0"/>
      <w:marBottom w:val="0"/>
      <w:divBdr>
        <w:top w:val="none" w:sz="0" w:space="0" w:color="auto"/>
        <w:left w:val="none" w:sz="0" w:space="0" w:color="auto"/>
        <w:bottom w:val="none" w:sz="0" w:space="0" w:color="auto"/>
        <w:right w:val="none" w:sz="0" w:space="0" w:color="auto"/>
      </w:divBdr>
    </w:div>
    <w:div w:id="1580015628">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usability%20test.xls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5BB31-D15A-4998-9E7D-DE39E5B5B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6</Pages>
  <Words>684</Words>
  <Characters>390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Ashima</cp:lastModifiedBy>
  <cp:revision>154</cp:revision>
  <dcterms:created xsi:type="dcterms:W3CDTF">2019-11-18T20:04:00Z</dcterms:created>
  <dcterms:modified xsi:type="dcterms:W3CDTF">2021-07-15T17:03:00Z</dcterms:modified>
</cp:coreProperties>
</file>